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911C7" w14:textId="77777777" w:rsidR="003C64E8" w:rsidRDefault="003C64E8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309BE5B9" w14:textId="77777777" w:rsidR="003C64E8" w:rsidRDefault="003C64E8">
      <w:pPr>
        <w:spacing w:line="464" w:lineRule="atLeast"/>
        <w:jc w:val="center"/>
        <w:rPr>
          <w:rStyle w:val="ad"/>
          <w:rFonts w:ascii="Times New Roman" w:eastAsia="黑体" w:hAnsi="Times New Roman"/>
          <w:sz w:val="44"/>
          <w:szCs w:val="44"/>
        </w:rPr>
      </w:pPr>
    </w:p>
    <w:p w14:paraId="0BC83718" w14:textId="77777777" w:rsidR="00142CE9" w:rsidRPr="00142CE9" w:rsidRDefault="00142CE9" w:rsidP="00142CE9">
      <w:pPr>
        <w:spacing w:line="464" w:lineRule="atLeast"/>
        <w:jc w:val="center"/>
        <w:rPr>
          <w:rFonts w:ascii="Times New Roman" w:eastAsia="黑体" w:hAnsi="Times New Roman"/>
          <w:b/>
          <w:bCs/>
          <w:sz w:val="48"/>
          <w:szCs w:val="48"/>
        </w:rPr>
      </w:pPr>
      <w:r w:rsidRPr="00142CE9">
        <w:rPr>
          <w:rFonts w:ascii="Times New Roman" w:eastAsia="黑体" w:hAnsi="Times New Roman"/>
          <w:b/>
          <w:bCs/>
          <w:sz w:val="48"/>
          <w:szCs w:val="48"/>
        </w:rPr>
        <w:t>“</w:t>
      </w:r>
      <w:r w:rsidRPr="00142CE9">
        <w:rPr>
          <w:rFonts w:ascii="Times New Roman" w:eastAsia="黑体" w:hAnsi="Times New Roman" w:hint="eastAsia"/>
          <w:b/>
          <w:bCs/>
          <w:sz w:val="48"/>
          <w:szCs w:val="48"/>
        </w:rPr>
        <w:t>铂科电子杯”</w:t>
      </w:r>
    </w:p>
    <w:p w14:paraId="67C8A94B" w14:textId="77777777" w:rsidR="003C64E8" w:rsidRDefault="00000000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四</w:t>
      </w:r>
      <w:r>
        <w:rPr>
          <w:rStyle w:val="ad"/>
          <w:rFonts w:ascii="Times New Roman" w:eastAsia="黑体" w:hAnsi="Times New Roman"/>
          <w:sz w:val="48"/>
          <w:szCs w:val="48"/>
        </w:rPr>
        <w:t>届山东省大学生节能减排</w:t>
      </w:r>
    </w:p>
    <w:p w14:paraId="1813A034" w14:textId="77777777" w:rsidR="003C64E8" w:rsidRDefault="00000000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43F5AB54" w14:textId="77777777" w:rsidR="003C64E8" w:rsidRDefault="00000000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14:paraId="42BA9772" w14:textId="77777777" w:rsidR="003C64E8" w:rsidRDefault="003C64E8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0B50D9C4" w14:textId="77777777" w:rsidR="003C64E8" w:rsidRDefault="00000000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14:paraId="37BEF684" w14:textId="77777777" w:rsidR="003C64E8" w:rsidRDefault="00000000">
      <w:pPr>
        <w:spacing w:line="560" w:lineRule="exac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403F647" w14:textId="77777777" w:rsidR="003C64E8" w:rsidRDefault="003C64E8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170BD0D8" w14:textId="77777777" w:rsidR="003C64E8" w:rsidRDefault="00000000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B57BA26" w14:textId="77777777" w:rsidR="003C64E8" w:rsidRDefault="003C64E8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2F8D08D1" w14:textId="77777777" w:rsidR="003C64E8" w:rsidRDefault="00000000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5097F891" w14:textId="77777777" w:rsidR="003C64E8" w:rsidRDefault="003C64E8">
      <w:pPr>
        <w:spacing w:line="560" w:lineRule="exact"/>
        <w:rPr>
          <w:rFonts w:ascii="Times New Roman" w:hAnsi="Times New Roman"/>
          <w:sz w:val="20"/>
          <w:szCs w:val="20"/>
        </w:rPr>
      </w:pPr>
    </w:p>
    <w:p w14:paraId="7127A6D1" w14:textId="77777777" w:rsidR="003C64E8" w:rsidRDefault="00000000">
      <w:pPr>
        <w:spacing w:line="5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19379F75" w14:textId="77777777" w:rsidR="003C64E8" w:rsidRDefault="003C64E8">
      <w:pPr>
        <w:spacing w:line="5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05ED04FA" w14:textId="77777777" w:rsidR="003C64E8" w:rsidRDefault="00000000">
      <w:pPr>
        <w:spacing w:line="5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70E4AA82" w14:textId="77777777" w:rsidR="003C64E8" w:rsidRDefault="003C64E8">
      <w:pPr>
        <w:spacing w:line="560" w:lineRule="exact"/>
        <w:ind w:firstLineChars="200" w:firstLine="562"/>
        <w:rPr>
          <w:rFonts w:ascii="Times New Roman" w:eastAsia="楷体_GB2312" w:hAnsi="Times New Roman"/>
          <w:b/>
          <w:sz w:val="28"/>
          <w:szCs w:val="28"/>
        </w:rPr>
      </w:pPr>
    </w:p>
    <w:p w14:paraId="0F6E2634" w14:textId="77777777" w:rsidR="003C64E8" w:rsidRDefault="003C64E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FBC5ECD" w14:textId="77777777" w:rsidR="003C64E8" w:rsidRDefault="003C64E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88DA402" w14:textId="77777777" w:rsidR="003C64E8" w:rsidRDefault="003C64E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CD9A9C7" w14:textId="77777777" w:rsidR="003C64E8" w:rsidRDefault="003C64E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5533B51" w14:textId="77777777" w:rsidR="003C64E8" w:rsidRDefault="00000000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25176E5D" w14:textId="77777777" w:rsidR="003C64E8" w:rsidRDefault="003C64E8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EF1BAC2" w14:textId="77777777" w:rsidR="003C64E8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6A965733" w14:textId="77777777" w:rsidR="003C64E8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249C3E9C" w14:textId="77777777" w:rsidR="003C64E8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14:paraId="191A9C8C" w14:textId="77777777" w:rsidR="003C64E8" w:rsidRDefault="00000000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14:paraId="2CF47157" w14:textId="77777777" w:rsidR="003C64E8" w:rsidRDefault="00000000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38ACDF36" w14:textId="77777777" w:rsidR="003C64E8" w:rsidRDefault="003C64E8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AFBF4D4" w14:textId="77777777" w:rsidR="003C64E8" w:rsidRDefault="003C64E8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0EEC5D88" w14:textId="77777777" w:rsidR="003C64E8" w:rsidRDefault="003C64E8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1CCCEF31" w14:textId="77777777" w:rsidR="003C64E8" w:rsidRDefault="003C64E8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7D00FAE5" w14:textId="77777777" w:rsidR="003C64E8" w:rsidRDefault="003C64E8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9A62A10" w14:textId="77777777" w:rsidR="003C64E8" w:rsidRDefault="003C64E8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66A87FDA" w14:textId="77777777" w:rsidR="003C64E8" w:rsidRDefault="00000000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693DB871" w14:textId="77777777" w:rsidR="003C64E8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</w:p>
    <w:p w14:paraId="7FD9B69E" w14:textId="77777777" w:rsidR="003C64E8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14:paraId="5E3FB6FE" w14:textId="77777777" w:rsidR="003C64E8" w:rsidRDefault="00000000">
      <w:pPr>
        <w:tabs>
          <w:tab w:val="left" w:pos="312"/>
        </w:tabs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4D5C282E" w14:textId="77777777" w:rsidR="003C64E8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 w:hint="eastAsia"/>
          <w:sz w:val="28"/>
          <w:szCs w:val="28"/>
        </w:rPr>
        <w:t>团队分为本、专科生团队和研究生团队，其中有一位本科以上学历者的团队视为研究生团队。</w:t>
      </w:r>
    </w:p>
    <w:tbl>
      <w:tblPr>
        <w:tblW w:w="990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411"/>
        <w:gridCol w:w="138"/>
        <w:gridCol w:w="455"/>
        <w:gridCol w:w="908"/>
        <w:gridCol w:w="1027"/>
        <w:gridCol w:w="136"/>
        <w:gridCol w:w="540"/>
        <w:gridCol w:w="1080"/>
        <w:gridCol w:w="180"/>
        <w:gridCol w:w="1440"/>
      </w:tblGrid>
      <w:tr w:rsidR="003C64E8" w14:paraId="44CB36E6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37E5ADB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1705DDA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5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ECD22F3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C2AB4E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67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32AB45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BE17167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C82F4C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12265ECF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E98D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4DD9173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21D0B4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5060C2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37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9CC45F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613685D5" w14:textId="77777777">
        <w:trPr>
          <w:cantSplit/>
          <w:trHeight w:val="31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ED0F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F064BB1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9286B7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346E3E9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A23BC8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DC5534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BD74CC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32D90659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206A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01D226D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8BE97F9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5F80827B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4478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2B09C03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C5E18EB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EEFD10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6F14DF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5036224C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8FDC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C954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96A0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2C3C63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01567A7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77BD4A13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9307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AEB5DB7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12771E15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C9D4FB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FC9AB8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C8504C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70F7190B" w14:textId="77777777">
        <w:trPr>
          <w:cantSplit/>
          <w:trHeight w:val="193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AC45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0A62A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5D98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FEA5CDE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CF9A9E2" w14:textId="77777777" w:rsidR="003C64E8" w:rsidRDefault="003C64E8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434151FD" w14:textId="77777777">
        <w:trPr>
          <w:cantSplit/>
          <w:trHeight w:val="510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288A1F2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EB9B0EE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C58982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38FB0B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03C564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B8527D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3C64E8" w14:paraId="766DE85B" w14:textId="77777777">
        <w:trPr>
          <w:cantSplit/>
          <w:trHeight w:val="37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322D0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8B5F79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2DAA3F5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D0E9B6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1A2C0C3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C9C3EB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35E9E8D5" w14:textId="77777777">
        <w:trPr>
          <w:cantSplit/>
          <w:trHeight w:val="51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7F107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166910E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D79522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812B64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6A86DA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C425C6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5F6492DE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D4A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88CEE3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75AFBB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8E38DE6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C778C9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7194C1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0298000E" w14:textId="77777777">
        <w:trPr>
          <w:cantSplit/>
          <w:trHeight w:val="51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37ED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653A70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7FD57E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22E37D0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1FF5E9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F29D331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18B24CBE" w14:textId="77777777">
        <w:trPr>
          <w:cantSplit/>
          <w:trHeight w:val="24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6D94D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0B2C00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8A3E259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2F752E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AF4180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709289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6C8DD8F5" w14:textId="77777777">
        <w:trPr>
          <w:cantSplit/>
          <w:trHeight w:val="24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C6A1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8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6ECB68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7E221B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EF5108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0476F8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550AD8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1B2FDAF7" w14:textId="77777777">
        <w:trPr>
          <w:cantSplit/>
          <w:trHeight w:val="510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C91CB4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32"/>
              </w:rPr>
            </w:pPr>
            <w:r>
              <w:rPr>
                <w:rFonts w:ascii="Times New Roman" w:eastAsia="仿宋_GB2312" w:hAnsi="Times New Roman" w:hint="eastAsia"/>
                <w:sz w:val="28"/>
                <w:szCs w:val="32"/>
              </w:rPr>
              <w:t>指导教师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5ED5DE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名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3F937F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称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/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务</w:t>
            </w: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50A2DB4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专业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881F91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所在单位</w:t>
            </w:r>
          </w:p>
        </w:tc>
      </w:tr>
      <w:tr w:rsidR="003C64E8" w14:paraId="77E8DB3D" w14:textId="77777777">
        <w:trPr>
          <w:cantSplit/>
          <w:trHeight w:val="410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EFEEAE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A43E7C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FDFA82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801070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036FE8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719698C3" w14:textId="77777777">
        <w:trPr>
          <w:cantSplit/>
          <w:trHeight w:val="410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03E93E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C17CDDC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413EB2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0F2156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7E9E96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482D45E9" w14:textId="77777777">
        <w:trPr>
          <w:cantSplit/>
          <w:trHeight w:val="389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2FA9B3" w14:textId="77777777" w:rsidR="003C64E8" w:rsidRDefault="003C64E8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8DF94B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A16DBE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FBCE0B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1C426E" w14:textId="77777777" w:rsidR="003C64E8" w:rsidRDefault="003C64E8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C64E8" w14:paraId="63E44F06" w14:textId="77777777">
        <w:trPr>
          <w:cantSplit/>
          <w:trHeight w:val="1691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0BDFCE38" w14:textId="77777777" w:rsidR="003C64E8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指导教师声明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23F6F444" w14:textId="77777777" w:rsidR="003C64E8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540597D7" w14:textId="77777777" w:rsidR="003C64E8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759EE35A" w14:textId="77777777" w:rsidR="003C64E8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6B84E223" w14:textId="77777777" w:rsidR="003C64E8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  <w:tr w:rsidR="003C64E8" w14:paraId="11EDF406" w14:textId="77777777">
        <w:trPr>
          <w:cantSplit/>
          <w:trHeight w:val="1691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5A83F52A" w14:textId="77777777" w:rsidR="003C64E8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color w:val="FF0000"/>
                <w:sz w:val="28"/>
                <w:szCs w:val="28"/>
              </w:rPr>
            </w:pPr>
            <w:bookmarkStart w:id="0" w:name="_Hlk202787339"/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作品参赛情况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3612C52" w14:textId="77777777" w:rsidR="003C64E8" w:rsidRDefault="00000000">
            <w:pPr>
              <w:spacing w:line="440" w:lineRule="exact"/>
              <w:rPr>
                <w:rFonts w:ascii="Times New Roman" w:eastAsia="仿宋_GB2312" w:hAnsi="Times New Roman"/>
                <w:color w:val="FF0000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（如实填写本项目参加国赛和省赛情</w:t>
            </w:r>
            <w:proofErr w:type="gramStart"/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况</w:t>
            </w:r>
            <w:proofErr w:type="gramEnd"/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及获奖等级）</w:t>
            </w:r>
          </w:p>
        </w:tc>
      </w:tr>
      <w:bookmarkEnd w:id="0"/>
    </w:tbl>
    <w:p w14:paraId="48B89230" w14:textId="77777777" w:rsidR="003C64E8" w:rsidRDefault="00000000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14:paraId="6BCD22B0" w14:textId="77777777" w:rsidR="003C64E8" w:rsidRDefault="003C64E8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37B89F51" w14:textId="77777777" w:rsidR="003C64E8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40C4B720" w14:textId="77777777" w:rsidR="003C64E8" w:rsidRDefault="00000000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14:paraId="55B21227" w14:textId="77777777" w:rsidR="003C64E8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3C64E8" w14:paraId="4230015F" w14:textId="77777777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B6F3F9B" w14:textId="77777777" w:rsidR="003C64E8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E7E430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C29FF33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64E8" w14:paraId="238523E2" w14:textId="77777777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6B17C0B" w14:textId="77777777" w:rsidR="003C64E8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14:paraId="21F0865E" w14:textId="77777777" w:rsidR="003C64E8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含作品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</w:rPr>
              <w:t>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5F8BDB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64E8" w14:paraId="2C097DF4" w14:textId="77777777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5BE47FA" w14:textId="77777777" w:rsidR="003C64E8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DC2879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64E8" w14:paraId="629E7477" w14:textId="77777777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31C4DF" w14:textId="77777777" w:rsidR="003C64E8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14:paraId="275A6093" w14:textId="77777777" w:rsidR="003C64E8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137BEC5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64E8" w14:paraId="06027223" w14:textId="77777777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E6DE75" w14:textId="77777777" w:rsidR="003C64E8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14:paraId="7AF1178D" w14:textId="77777777" w:rsidR="003C64E8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E216F8A" w14:textId="77777777" w:rsidR="003C64E8" w:rsidRDefault="00000000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14:paraId="33C0C997" w14:textId="77777777" w:rsidR="003C64E8" w:rsidRDefault="00000000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3C64E8" w14:paraId="102196BB" w14:textId="77777777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E158BF" w14:textId="77777777" w:rsidR="003C64E8" w:rsidRDefault="00000000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14:paraId="2E165B6C" w14:textId="77777777" w:rsidR="003C64E8" w:rsidRDefault="00000000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14:paraId="2ABE1561" w14:textId="77777777" w:rsidR="003C64E8" w:rsidRDefault="00000000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14:paraId="5946E73B" w14:textId="77777777" w:rsidR="003C64E8" w:rsidRDefault="003C64E8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3C64E8" w14:paraId="2261B7B4" w14:textId="77777777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A044AB" w14:textId="77777777" w:rsidR="003C64E8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（学院）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7751EC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A8ECA0B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22E9AC6A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79881C9F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75BEEFDA" w14:textId="77777777" w:rsidR="003C64E8" w:rsidRDefault="003C64E8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9047435" w14:textId="77777777" w:rsidR="003C64E8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7AEAF263" w14:textId="77777777" w:rsidR="003C64E8" w:rsidRDefault="00000000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19D1320F" w14:textId="77777777" w:rsidR="003C64E8" w:rsidRDefault="003C64E8">
      <w:pPr>
        <w:spacing w:line="460" w:lineRule="exact"/>
        <w:rPr>
          <w:rFonts w:ascii="Times New Roman" w:hAnsi="Times New Roman"/>
          <w:sz w:val="20"/>
          <w:szCs w:val="20"/>
        </w:rPr>
      </w:pPr>
    </w:p>
    <w:sectPr w:rsidR="003C64E8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FA7F9" w14:textId="77777777" w:rsidR="008C342D" w:rsidRDefault="008C342D" w:rsidP="00142CE9">
      <w:r>
        <w:separator/>
      </w:r>
    </w:p>
  </w:endnote>
  <w:endnote w:type="continuationSeparator" w:id="0">
    <w:p w14:paraId="61E9DCC6" w14:textId="77777777" w:rsidR="008C342D" w:rsidRDefault="008C342D" w:rsidP="00142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4D2D2" w14:textId="77777777" w:rsidR="008C342D" w:rsidRDefault="008C342D" w:rsidP="00142CE9">
      <w:r>
        <w:separator/>
      </w:r>
    </w:p>
  </w:footnote>
  <w:footnote w:type="continuationSeparator" w:id="0">
    <w:p w14:paraId="7F412201" w14:textId="77777777" w:rsidR="008C342D" w:rsidRDefault="008C342D" w:rsidP="00142C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CwtDQ3MzExsTRQ0lEKTi0uzszPAykwrAUAO7I+yiwAAAA="/>
  </w:docVars>
  <w:rsids>
    <w:rsidRoot w:val="00FE054A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0550F"/>
    <w:rsid w:val="00117188"/>
    <w:rsid w:val="00132915"/>
    <w:rsid w:val="00142CE9"/>
    <w:rsid w:val="00186440"/>
    <w:rsid w:val="0019714D"/>
    <w:rsid w:val="001A58FD"/>
    <w:rsid w:val="001C2EAA"/>
    <w:rsid w:val="00220399"/>
    <w:rsid w:val="002346F9"/>
    <w:rsid w:val="00241D0F"/>
    <w:rsid w:val="00243562"/>
    <w:rsid w:val="002468A7"/>
    <w:rsid w:val="00261EFF"/>
    <w:rsid w:val="00265066"/>
    <w:rsid w:val="002873B8"/>
    <w:rsid w:val="002B0091"/>
    <w:rsid w:val="002C3E44"/>
    <w:rsid w:val="002C5062"/>
    <w:rsid w:val="002C6FF6"/>
    <w:rsid w:val="002E07E7"/>
    <w:rsid w:val="002F03EB"/>
    <w:rsid w:val="002F1D45"/>
    <w:rsid w:val="00322495"/>
    <w:rsid w:val="00335BC0"/>
    <w:rsid w:val="003B1230"/>
    <w:rsid w:val="003C64E8"/>
    <w:rsid w:val="003E0EA7"/>
    <w:rsid w:val="003E5845"/>
    <w:rsid w:val="003E72A3"/>
    <w:rsid w:val="00410403"/>
    <w:rsid w:val="00432D28"/>
    <w:rsid w:val="00442F23"/>
    <w:rsid w:val="00483FCB"/>
    <w:rsid w:val="004E1ACF"/>
    <w:rsid w:val="004E3397"/>
    <w:rsid w:val="004F5FDE"/>
    <w:rsid w:val="004F68C8"/>
    <w:rsid w:val="00515A96"/>
    <w:rsid w:val="00534AE8"/>
    <w:rsid w:val="00534D1C"/>
    <w:rsid w:val="00561034"/>
    <w:rsid w:val="005840A3"/>
    <w:rsid w:val="005D446A"/>
    <w:rsid w:val="005D65C0"/>
    <w:rsid w:val="005F12F9"/>
    <w:rsid w:val="005F73EF"/>
    <w:rsid w:val="006220FB"/>
    <w:rsid w:val="00626006"/>
    <w:rsid w:val="00667C45"/>
    <w:rsid w:val="00685FDD"/>
    <w:rsid w:val="006B17BE"/>
    <w:rsid w:val="006B72EA"/>
    <w:rsid w:val="006C5C17"/>
    <w:rsid w:val="006D112A"/>
    <w:rsid w:val="006D2E10"/>
    <w:rsid w:val="006E0356"/>
    <w:rsid w:val="006E382C"/>
    <w:rsid w:val="006F7E88"/>
    <w:rsid w:val="0071789E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C7845"/>
    <w:rsid w:val="007E5ABE"/>
    <w:rsid w:val="007F1DF5"/>
    <w:rsid w:val="008110EA"/>
    <w:rsid w:val="00846765"/>
    <w:rsid w:val="0088249D"/>
    <w:rsid w:val="00883470"/>
    <w:rsid w:val="008A1E49"/>
    <w:rsid w:val="008C342D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75467"/>
    <w:rsid w:val="00980F7F"/>
    <w:rsid w:val="009C44AC"/>
    <w:rsid w:val="009F3B33"/>
    <w:rsid w:val="00A04126"/>
    <w:rsid w:val="00A04288"/>
    <w:rsid w:val="00A058B5"/>
    <w:rsid w:val="00A06A64"/>
    <w:rsid w:val="00A64AEA"/>
    <w:rsid w:val="00AB31EF"/>
    <w:rsid w:val="00AC360C"/>
    <w:rsid w:val="00AD005B"/>
    <w:rsid w:val="00AD0FA8"/>
    <w:rsid w:val="00B56807"/>
    <w:rsid w:val="00B56F7B"/>
    <w:rsid w:val="00B66487"/>
    <w:rsid w:val="00B7077A"/>
    <w:rsid w:val="00BA45F7"/>
    <w:rsid w:val="00BD036B"/>
    <w:rsid w:val="00C1681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76006"/>
    <w:rsid w:val="00E912EF"/>
    <w:rsid w:val="00EB35F4"/>
    <w:rsid w:val="00EC49A9"/>
    <w:rsid w:val="00EE35F3"/>
    <w:rsid w:val="00EE4AC8"/>
    <w:rsid w:val="00EF4095"/>
    <w:rsid w:val="00F33372"/>
    <w:rsid w:val="00F34741"/>
    <w:rsid w:val="00F671BC"/>
    <w:rsid w:val="00F823AE"/>
    <w:rsid w:val="00F86C00"/>
    <w:rsid w:val="00F95839"/>
    <w:rsid w:val="00FA5A59"/>
    <w:rsid w:val="00FC04D6"/>
    <w:rsid w:val="00FD2FE1"/>
    <w:rsid w:val="00FE054A"/>
    <w:rsid w:val="11FD6A6A"/>
    <w:rsid w:val="1D6E1844"/>
    <w:rsid w:val="329E345B"/>
    <w:rsid w:val="35BA607C"/>
    <w:rsid w:val="37630995"/>
    <w:rsid w:val="3D0551C7"/>
    <w:rsid w:val="46BF264C"/>
    <w:rsid w:val="49CD78D7"/>
    <w:rsid w:val="5D514863"/>
    <w:rsid w:val="728B3120"/>
    <w:rsid w:val="7F753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A38B2EAD-DAAC-4F1B-8EB4-274B0DE36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142CE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qFormat/>
    <w:rPr>
      <w:sz w:val="21"/>
      <w:szCs w:val="21"/>
    </w:rPr>
  </w:style>
  <w:style w:type="character" w:customStyle="1" w:styleId="30">
    <w:name w:val="标题 3 字符"/>
    <w:link w:val="3"/>
    <w:qFormat/>
    <w:rPr>
      <w:rFonts w:ascii="Calibri" w:eastAsia="宋体" w:hAnsi="Calibri" w:cs="Times New Roman"/>
      <w:b/>
      <w:bCs/>
      <w:sz w:val="32"/>
      <w:szCs w:val="32"/>
    </w:rPr>
  </w:style>
  <w:style w:type="character" w:customStyle="1" w:styleId="aa">
    <w:name w:val="页眉 字符"/>
    <w:link w:val="a9"/>
    <w:qFormat/>
    <w:rPr>
      <w:kern w:val="2"/>
      <w:sz w:val="18"/>
      <w:szCs w:val="18"/>
    </w:rPr>
  </w:style>
  <w:style w:type="character" w:customStyle="1" w:styleId="a8">
    <w:name w:val="页脚 字符"/>
    <w:link w:val="a7"/>
    <w:qFormat/>
    <w:rPr>
      <w:kern w:val="2"/>
      <w:sz w:val="18"/>
      <w:szCs w:val="18"/>
    </w:rPr>
  </w:style>
  <w:style w:type="character" w:customStyle="1" w:styleId="a4">
    <w:name w:val="批注文字 字符"/>
    <w:link w:val="a3"/>
    <w:qFormat/>
    <w:rPr>
      <w:kern w:val="2"/>
      <w:sz w:val="21"/>
      <w:szCs w:val="22"/>
    </w:rPr>
  </w:style>
  <w:style w:type="character" w:customStyle="1" w:styleId="ac">
    <w:name w:val="批注主题 字符"/>
    <w:link w:val="ab"/>
    <w:qFormat/>
    <w:rPr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142CE9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50</Words>
  <Characters>758</Characters>
  <Application>Microsoft Office Word</Application>
  <DocSecurity>0</DocSecurity>
  <Lines>189</Lines>
  <Paragraphs>107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党玮</dc:creator>
  <cp:lastModifiedBy>程</cp:lastModifiedBy>
  <cp:revision>3</cp:revision>
  <dcterms:created xsi:type="dcterms:W3CDTF">2025-07-04T08:22:00Z</dcterms:created>
  <dcterms:modified xsi:type="dcterms:W3CDTF">2026-02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ACEA5A9265D447C98B969DC1943060CC</vt:lpwstr>
  </property>
  <property fmtid="{D5CDD505-2E9C-101B-9397-08002B2CF9AE}" pid="4" name="KSOTemplateDocerSaveRecord">
    <vt:lpwstr>eyJoZGlkIjoiOTA2MmM2Y2YyZjRhYWVjZTg5ZDliNmFhZjIzZTkwNzIiLCJ1c2VySWQiOiIxNzcyMTM2MDYxIn0=</vt:lpwstr>
  </property>
</Properties>
</file>